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rcury NZ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ince Hawksworth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08 82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rnst and Youn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Meek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rcury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EA6F643" w:rsidR="00661C78" w:rsidRDefault="00C708C2">
      <w:r>
        <w:rPr>
          <w:noProof/>
        </w:rPr>
        <w:drawing>
          <wp:inline distT="0" distB="0" distL="0" distR="0" wp14:anchorId="5C0FA7F7" wp14:editId="64E4F56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C708C2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9</Characters>
  <Application>Microsoft Office Word</Application>
  <DocSecurity>0</DocSecurity>
  <Lines>1</Lines>
  <Paragraphs>1</Paragraphs>
  <ScaleCrop>false</ScaleCrop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